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53028" w14:textId="719612A6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302833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705E3BCB" w:rsidR="000C3E39" w:rsidRPr="000A5BD3" w:rsidRDefault="00B71ACE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5. srp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3B6332">
              <w:rPr>
                <w:rFonts w:cs="Calibri"/>
                <w:b/>
                <w:sz w:val="24"/>
              </w:rPr>
              <w:t>P1</w:t>
            </w:r>
            <w:r w:rsidR="00C11AEE">
              <w:rPr>
                <w:rFonts w:cs="Calibri"/>
                <w:b/>
                <w:sz w:val="24"/>
              </w:rPr>
              <w:t>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302833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302833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07A47565" w:rsidR="000C3E39" w:rsidRPr="00DF7003" w:rsidRDefault="006822AD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02833">
              <w:rPr>
                <w:rFonts w:cs="Calibri"/>
                <w:i/>
                <w:color w:val="000000"/>
                <w:szCs w:val="20"/>
              </w:rPr>
              <w:t>Geografická analýza fiktivního prostoru cestovního ruchu ve hře Zaklínač 3: Divoký hon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448D6A" w14:textId="77777777" w:rsidR="006822AD" w:rsidRDefault="006822AD" w:rsidP="006822A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Stanislav </w:t>
            </w:r>
            <w:proofErr w:type="spellStart"/>
            <w:r>
              <w:rPr>
                <w:rFonts w:cs="Calibri"/>
              </w:rPr>
              <w:t>Ahnel</w:t>
            </w:r>
            <w:proofErr w:type="spellEnd"/>
          </w:p>
          <w:p w14:paraId="2CB74112" w14:textId="3FF2108C" w:rsidR="000C3E39" w:rsidRDefault="006822AD" w:rsidP="006822AD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0C3E39" w:rsidRPr="000A5BD3" w14:paraId="39167244" w14:textId="77777777" w:rsidTr="0030283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00588A9D" w:rsidR="000C3E39" w:rsidRPr="00011DEC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bCs/>
                <w:i/>
                <w:color w:val="000000"/>
                <w:szCs w:val="20"/>
              </w:rPr>
              <w:t>Antropogenní disturbance jizerskohorských vrchovišť a jejich vliv na hydrologické a ekosystémové funkc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63492839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Lukášek</w:t>
            </w:r>
          </w:p>
          <w:p w14:paraId="2565450B" w14:textId="4163FD88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>Dr. 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30283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C279117" w:rsidR="000C3E39" w:rsidRPr="00316B1D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Komparace přímořského cestovního ruchu v Chorvatsku a Řecku -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5DEE1A75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okop Macák</w:t>
            </w:r>
          </w:p>
          <w:p w14:paraId="556F68DC" w14:textId="0FD92419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A24E3F">
              <w:rPr>
                <w:rFonts w:cs="Calibri"/>
                <w:i/>
                <w:sz w:val="18"/>
                <w:szCs w:val="18"/>
              </w:rPr>
              <w:t>Boháč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302833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154F9531" w:rsidR="000C3E39" w:rsidRPr="00316B1D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Analýza potenciálu vybraných příhraničních pohoří pro běžecké lyžován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3F445980" w:rsidR="000C3E39" w:rsidRPr="00786D50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302833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20BB1B21" w:rsidR="000C3E39" w:rsidRPr="008B7088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Umělé zasněžování lyžařských středisek a jeho vliv na bilanci vody v krajině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31F1E8D6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vec</w:t>
            </w:r>
          </w:p>
          <w:p w14:paraId="1F11CF0B" w14:textId="0D8CFEA0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. </w:t>
            </w:r>
            <w:r>
              <w:rPr>
                <w:rFonts w:cs="Calibri"/>
                <w:i/>
                <w:sz w:val="18"/>
                <w:szCs w:val="18"/>
              </w:rPr>
              <w:t>Zágoršek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302833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BD7D02C" w:rsidR="000C3E39" w:rsidRPr="008B7088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>Analýza prostorového rozmístění vybraných sportovních akcí a jejich dopadů na region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14BA2C4E" w:rsidR="000C3E39" w:rsidRDefault="00EB100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Vondrák</w:t>
            </w:r>
          </w:p>
          <w:p w14:paraId="3DCB948D" w14:textId="75F9F0F7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302833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553496B" w14:textId="6EDBC3C9" w:rsidR="00B71ACE" w:rsidRPr="002A5844" w:rsidRDefault="00B71ACE" w:rsidP="00B71AC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Aplikovaná geografie a regionální rozvoj (Mgr.)</w:t>
      </w:r>
    </w:p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3A5EB1F3" w:rsidR="000C3E39" w:rsidRDefault="00D708A2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72578B77" w:rsidR="002D7731" w:rsidRDefault="00B71AC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13C57F9E" w14:textId="1B239F63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 xml:space="preserve">Doc. Böhm/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DE914FC" w14:textId="77777777" w:rsidR="00B71ACE" w:rsidRPr="00452604" w:rsidRDefault="00B71ACE" w:rsidP="00B71AC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B71ACE" w14:paraId="1147564F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D6F638" w14:textId="1C6FFA5A" w:rsidR="00B71ACE" w:rsidRDefault="00D708A2" w:rsidP="00D708A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B080C2" w14:textId="77777777" w:rsidR="00B71ACE" w:rsidRPr="00F630B8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487814" w14:textId="2456953A" w:rsidR="00B71ACE" w:rsidRDefault="00B71ACE" w:rsidP="00471BAA">
            <w:pPr>
              <w:spacing w:after="0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Marc</w:t>
            </w:r>
            <w:proofErr w:type="spellEnd"/>
            <w:r>
              <w:rPr>
                <w:rFonts w:cs="Calibri"/>
              </w:rPr>
              <w:t xml:space="preserve"> </w:t>
            </w:r>
            <w:proofErr w:type="spellStart"/>
            <w:r>
              <w:rPr>
                <w:rFonts w:cs="Calibri"/>
              </w:rPr>
              <w:t>Boada</w:t>
            </w:r>
            <w:proofErr w:type="spellEnd"/>
          </w:p>
          <w:p w14:paraId="4B337CCB" w14:textId="77777777" w:rsidR="00B71ACE" w:rsidRDefault="00B71ACE" w:rsidP="00471BAA">
            <w:pPr>
              <w:spacing w:after="0"/>
              <w:jc w:val="right"/>
              <w:rPr>
                <w:rFonts w:cs="Calibri"/>
              </w:rPr>
            </w:pPr>
          </w:p>
        </w:tc>
      </w:tr>
      <w:tr w:rsidR="00B71ACE" w14:paraId="08AB58AC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6DFBED" w14:textId="44942068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66736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6570F7" w14:textId="77777777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ichal </w:t>
            </w:r>
            <w:proofErr w:type="spellStart"/>
            <w:r>
              <w:rPr>
                <w:rFonts w:cs="Calibri"/>
              </w:rPr>
              <w:t>Egrt</w:t>
            </w:r>
            <w:proofErr w:type="spellEnd"/>
          </w:p>
        </w:tc>
      </w:tr>
      <w:tr w:rsidR="00B71ACE" w14:paraId="4EAF3990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758705" w14:textId="3DE434A6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C98EB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73FC9E" w14:textId="3B9EF9D8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Patočka</w:t>
            </w:r>
          </w:p>
        </w:tc>
      </w:tr>
      <w:tr w:rsidR="00D708A2" w14:paraId="0887C0B5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8155F1" w14:textId="24A8B941" w:rsidR="00D708A2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CAABBB" w14:textId="7717DBE8" w:rsidR="00D708A2" w:rsidRPr="00183039" w:rsidRDefault="00D708A2" w:rsidP="00471B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2B1314" w14:textId="5A17FBB6" w:rsidR="00D708A2" w:rsidRDefault="00D708A2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 Trejtnar</w:t>
            </w:r>
          </w:p>
        </w:tc>
      </w:tr>
      <w:tr w:rsidR="00D708A2" w14:paraId="2C8B09A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E57C40" w14:textId="4DDA054C" w:rsidR="00D708A2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DC6569" w14:textId="5AB9DBE4" w:rsidR="00D708A2" w:rsidRDefault="00D708A2" w:rsidP="00471B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2B55E5" w14:textId="4A03FAF5" w:rsidR="00D708A2" w:rsidRDefault="00D708A2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Štěpánková</w:t>
            </w:r>
          </w:p>
        </w:tc>
      </w:tr>
      <w:tr w:rsidR="00B71ACE" w14:paraId="0F71580C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402ACC" w14:textId="37A3F8DA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B693A6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B2257" w14:textId="777C6779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B71ACE" w14:paraId="13CAFEC4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4B822E" w14:textId="11FEBB63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CDCC92" w14:textId="77777777" w:rsidR="00B71ACE" w:rsidRPr="00183039" w:rsidRDefault="00B71ACE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2DB6CF" w14:textId="6A2BFB82" w:rsidR="00B71ACE" w:rsidRDefault="00B71ACE" w:rsidP="00471B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lžběta Soldánová</w:t>
            </w:r>
          </w:p>
        </w:tc>
      </w:tr>
      <w:tr w:rsidR="006822AD" w14:paraId="6CC0046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DD424F8" w14:textId="04B7D075" w:rsidR="006822AD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9B2B0A" w14:textId="5446480F" w:rsidR="006822AD" w:rsidRPr="00183039" w:rsidRDefault="006822AD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6822AD">
              <w:rPr>
                <w:rFonts w:cs="Calibri"/>
                <w:i/>
                <w:color w:val="000000"/>
                <w:szCs w:val="20"/>
              </w:rPr>
              <w:t>Analýza emisí oxidu uhličitého v Libereckém kraji a jejich využití v environmentální výchově na základních školách</w:t>
            </w:r>
            <w:r>
              <w:rPr>
                <w:rFonts w:cs="Calibri"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20F8A7" w14:textId="06F132E0" w:rsidR="00C26267" w:rsidRDefault="00C26267" w:rsidP="00C2626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arin </w:t>
            </w:r>
            <w:proofErr w:type="spellStart"/>
            <w:r>
              <w:rPr>
                <w:rFonts w:cs="Calibri"/>
              </w:rPr>
              <w:t>Hankeová</w:t>
            </w:r>
            <w:proofErr w:type="spellEnd"/>
          </w:p>
          <w:p w14:paraId="31CEFCAB" w14:textId="1D335957" w:rsidR="006822AD" w:rsidRDefault="00C26267" w:rsidP="00A7315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proofErr w:type="spellStart"/>
            <w:r w:rsidR="00A7315A">
              <w:rPr>
                <w:rFonts w:cs="Calibri"/>
                <w:i/>
                <w:sz w:val="18"/>
                <w:szCs w:val="18"/>
              </w:rPr>
              <w:t>Zágoršek</w:t>
            </w:r>
            <w:proofErr w:type="spellEnd"/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A4E27" w14:paraId="1F3578A2" w14:textId="77777777" w:rsidTr="00471B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24525B" w14:textId="7CCC1EA8" w:rsidR="00EA4E27" w:rsidRDefault="006822AD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2</w:t>
            </w:r>
            <w:r w:rsidR="00D708A2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78670A" w14:textId="0EC94D5F" w:rsidR="00EA4E27" w:rsidRPr="00183039" w:rsidRDefault="00FE56C7" w:rsidP="00471B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Geografická analýza cestovního ruchu v okrese Semil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5A0246" w14:textId="77777777" w:rsidR="00FE56C7" w:rsidRDefault="00FE56C7" w:rsidP="00FE56C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6115DFBE" w14:textId="41161205" w:rsidR="00EA4E27" w:rsidRDefault="00FE56C7" w:rsidP="00FE56C7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B71ACE" w14:paraId="54B73872" w14:textId="77777777" w:rsidTr="00E41007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B26D4C8" w14:textId="6EDE8ED1" w:rsidR="00B71ACE" w:rsidRDefault="00D708A2" w:rsidP="00471B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8.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F1C24A" w14:textId="333A8490" w:rsidR="00B71ACE" w:rsidRPr="00B71ACE" w:rsidRDefault="00B71ACE" w:rsidP="00471BAA">
            <w:pPr>
              <w:spacing w:after="0"/>
              <w:rPr>
                <w:rFonts w:cs="Calibri"/>
                <w:b/>
              </w:rPr>
            </w:pPr>
            <w:r w:rsidRPr="00B71ACE">
              <w:rPr>
                <w:rFonts w:cs="Calibri"/>
                <w:b/>
              </w:rPr>
              <w:t xml:space="preserve">Vyhlášení </w:t>
            </w:r>
            <w:proofErr w:type="spellStart"/>
            <w:r w:rsidRPr="00B71ACE">
              <w:rPr>
                <w:rFonts w:cs="Calibri"/>
                <w:b/>
              </w:rPr>
              <w:t>v</w:t>
            </w:r>
            <w:r w:rsidR="00302833">
              <w:rPr>
                <w:rFonts w:cs="Calibri"/>
                <w:b/>
              </w:rPr>
              <w:t>.</w:t>
            </w:r>
            <w:r w:rsidRPr="00B71ACE">
              <w:rPr>
                <w:rFonts w:cs="Calibri"/>
                <w:b/>
              </w:rPr>
              <w:t>ýsledků</w:t>
            </w:r>
            <w:proofErr w:type="spellEnd"/>
            <w:r w:rsidRPr="00B71ACE">
              <w:rPr>
                <w:rFonts w:cs="Calibri"/>
                <w:b/>
              </w:rPr>
              <w:t xml:space="preserve"> SZZ</w:t>
            </w:r>
          </w:p>
        </w:tc>
      </w:tr>
    </w:tbl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F4AD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1742137E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25564F63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44B5DC86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B71ACE">
        <w:rPr>
          <w:rFonts w:cs="Calibri"/>
          <w:b/>
          <w:i/>
          <w:sz w:val="24"/>
        </w:rPr>
        <w:t>Učitelství pro 2. stupeň ZŠ/SŠ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4365B0B5" w:rsidR="00C11AEE" w:rsidRPr="000A5BD3" w:rsidRDefault="00B71ACE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5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srp</w:t>
            </w:r>
            <w:r w:rsidR="00A65200">
              <w:rPr>
                <w:rFonts w:cs="Calibri"/>
                <w:b/>
                <w:sz w:val="24"/>
              </w:rPr>
              <w:t xml:space="preserve">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 w:rsidR="00DC2FD6">
              <w:rPr>
                <w:rFonts w:cs="Calibri"/>
                <w:b/>
                <w:sz w:val="24"/>
              </w:rPr>
              <w:t>003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66AF4E4D" w:rsidR="00C11AEE" w:rsidRPr="00B5495A" w:rsidRDefault="003A506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bCs/>
                <w:i/>
                <w:color w:val="000000"/>
                <w:szCs w:val="20"/>
              </w:rPr>
              <w:t>Návrh projektové výuky se zaměřením na místní environmentální témat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06865C5" w:rsidR="00C11AEE" w:rsidRDefault="00740B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Formánková</w:t>
            </w:r>
          </w:p>
          <w:p w14:paraId="04CF5434" w14:textId="4E2FA7F6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3A506A">
              <w:rPr>
                <w:rFonts w:cs="Calibri"/>
                <w:i/>
                <w:sz w:val="18"/>
                <w:szCs w:val="18"/>
              </w:rPr>
              <w:t>Dr. Drápela</w:t>
            </w:r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6CB0A0F1" w:rsidR="00C11AEE" w:rsidRDefault="002B552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43A61302" w:rsidR="00C11AEE" w:rsidRPr="002B5522" w:rsidRDefault="00EE7D9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Využití sociálních sítí ve výuce geografi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95914DE" w14:textId="6A45D975" w:rsidR="00EE7D93" w:rsidRPr="00EE7D93" w:rsidRDefault="00EE7D93" w:rsidP="00EE7D9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lára Černá</w:t>
            </w:r>
          </w:p>
          <w:p w14:paraId="7EA7FEA0" w14:textId="59823EF9" w:rsidR="00C11AEE" w:rsidRPr="00EE7D93" w:rsidRDefault="00EE7D93" w:rsidP="00EE7D93">
            <w:pPr>
              <w:spacing w:after="0"/>
              <w:jc w:val="right"/>
              <w:rPr>
                <w:rFonts w:cs="Calibri"/>
                <w:i/>
              </w:rPr>
            </w:pPr>
            <w:r w:rsidRPr="00EE7D93">
              <w:rPr>
                <w:rFonts w:cs="Calibri"/>
                <w:i/>
              </w:rPr>
              <w:t>(Dr. Drápela/ )</w:t>
            </w:r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6DAEBDE5" w:rsidR="00C11AEE" w:rsidRDefault="00EE7D9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CD3CEE" w14:textId="7C3B016E" w:rsidR="00C11AEE" w:rsidRDefault="00EE7D9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12A74DE8" w14:textId="48B31939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1C4DA50B" w:rsidR="00C11AEE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</w:t>
            </w:r>
            <w:r w:rsidR="00EE7D93">
              <w:rPr>
                <w:rFonts w:cs="Calibri"/>
              </w:rPr>
              <w:t>4</w:t>
            </w:r>
            <w:r w:rsidR="00740BA5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7D0CB96D" w:rsidR="00C11AEE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Novotná</w:t>
            </w:r>
          </w:p>
        </w:tc>
      </w:tr>
      <w:tr w:rsidR="00740BA5" w:rsidRPr="000A5BD3" w14:paraId="1377BDB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1935C1" w14:textId="2DBA0CB8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</w:t>
            </w:r>
            <w:r w:rsidR="00740BA5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3004B4" w14:textId="2B0D7AED" w:rsidR="00740BA5" w:rsidRPr="00183039" w:rsidRDefault="00740BA5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315432" w14:textId="60E33390" w:rsidR="00740BA5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Ondřej </w:t>
            </w:r>
            <w:proofErr w:type="spellStart"/>
            <w:r>
              <w:rPr>
                <w:rFonts w:cs="Calibri"/>
              </w:rPr>
              <w:t>Piekarz</w:t>
            </w:r>
            <w:proofErr w:type="spellEnd"/>
          </w:p>
        </w:tc>
      </w:tr>
      <w:tr w:rsidR="00740BA5" w:rsidRPr="000A5BD3" w14:paraId="47B79802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9BEEED8" w14:textId="04DC0A4C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</w:t>
            </w:r>
            <w:r w:rsidR="00740BA5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D8EC2" w14:textId="7C6B26DD" w:rsidR="00740BA5" w:rsidRPr="00183039" w:rsidRDefault="00740BA5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BAB4D1" w14:textId="7B049DA4" w:rsidR="00740BA5" w:rsidRDefault="00740BA5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avel Rašovský</w:t>
            </w:r>
          </w:p>
        </w:tc>
      </w:tr>
      <w:tr w:rsidR="00740BA5" w:rsidRPr="000A5BD3" w14:paraId="6818C206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BA5144E" w14:textId="680E9D2C" w:rsidR="00740BA5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08BD2B" w14:textId="04BDA54D" w:rsidR="00740BA5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4DE361" w14:textId="15AB5ED0" w:rsidR="00740BA5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Říhová</w:t>
            </w:r>
          </w:p>
        </w:tc>
      </w:tr>
      <w:tr w:rsidR="006F5B27" w:rsidRPr="000A5BD3" w14:paraId="789A4516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8C6B2A4" w14:textId="423DB6AA" w:rsidR="006F5B27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</w:t>
            </w:r>
            <w:r w:rsidR="006F5B27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BFFA7E" w14:textId="707569BB" w:rsidR="006F5B27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F9A777" w14:textId="32BE6EA2" w:rsidR="006F5B27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6F5B27" w:rsidRPr="000A5BD3" w14:paraId="33E2942A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E55C0A" w14:textId="77C7FD7F" w:rsidR="006F5B27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08E8EA" w14:textId="577C006E" w:rsidR="006F5B27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DC2775" w14:textId="2215FE6F" w:rsidR="006F5B27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David </w:t>
            </w:r>
            <w:proofErr w:type="spellStart"/>
            <w:r>
              <w:rPr>
                <w:rFonts w:cs="Calibri"/>
              </w:rPr>
              <w:t>Šafranko</w:t>
            </w:r>
            <w:proofErr w:type="spellEnd"/>
          </w:p>
        </w:tc>
      </w:tr>
      <w:tr w:rsidR="006F5B27" w:rsidRPr="000A5BD3" w14:paraId="1554AA20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5ACEE0" w14:textId="07B05BCB" w:rsidR="006F5B27" w:rsidRDefault="006F5B27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E7D93">
              <w:rPr>
                <w:rFonts w:cs="Calibri"/>
              </w:rPr>
              <w:t>2.1</w:t>
            </w:r>
            <w:r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BF2305" w14:textId="0BEAC67B" w:rsidR="006F5B27" w:rsidRPr="00183039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AF40C6" w14:textId="2CA1E896" w:rsidR="006F5B27" w:rsidRDefault="006F5B27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rtina </w:t>
            </w:r>
            <w:proofErr w:type="spellStart"/>
            <w:r>
              <w:rPr>
                <w:rFonts w:cs="Calibri"/>
              </w:rPr>
              <w:t>Šašmová</w:t>
            </w:r>
            <w:proofErr w:type="spellEnd"/>
          </w:p>
        </w:tc>
      </w:tr>
      <w:tr w:rsidR="006F5B27" w:rsidRPr="000A5BD3" w14:paraId="2B65985F" w14:textId="77777777" w:rsidTr="003C4C3D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0F37F5" w14:textId="1C50EC93" w:rsidR="006F5B27" w:rsidRDefault="00EE7D93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5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B665A0" w14:textId="5335E910" w:rsidR="006F5B27" w:rsidRPr="00302833" w:rsidRDefault="006F5B27" w:rsidP="002B5522">
            <w:pPr>
              <w:spacing w:after="0"/>
              <w:rPr>
                <w:rFonts w:cs="Calibri"/>
                <w:b/>
              </w:rPr>
            </w:pPr>
            <w:r w:rsidRPr="00302833">
              <w:rPr>
                <w:rFonts w:cs="Calibri"/>
                <w:b/>
              </w:rPr>
              <w:t>Vyhlášení výsledků SZZ</w:t>
            </w:r>
          </w:p>
        </w:tc>
      </w:tr>
      <w:bookmarkEnd w:id="0"/>
      <w:bookmarkEnd w:id="1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69FE1B30" w:rsidR="00C11AEE" w:rsidRDefault="00EE7D9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3.4</w:t>
            </w:r>
            <w:r w:rsidR="006F5B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5BBF6CDA" w:rsidR="00C11AEE" w:rsidRDefault="006F5B2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Šnajdr</w:t>
            </w:r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452604" w14:paraId="17660309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5208C9" w14:textId="5C7CD891" w:rsidR="00452604" w:rsidRDefault="006F5B27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E7D93">
              <w:rPr>
                <w:rFonts w:cs="Calibri"/>
              </w:rPr>
              <w:t>4.1</w:t>
            </w:r>
            <w:r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7CA14" w14:textId="49099D4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805C69" w14:textId="612048C1" w:rsidR="00452604" w:rsidRDefault="006F5B27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Šimon </w:t>
            </w:r>
            <w:proofErr w:type="spellStart"/>
            <w:r>
              <w:rPr>
                <w:rFonts w:cs="Calibri"/>
              </w:rPr>
              <w:t>Kvintus</w:t>
            </w:r>
            <w:proofErr w:type="spellEnd"/>
          </w:p>
        </w:tc>
      </w:tr>
      <w:tr w:rsidR="003A506A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62ECFE36" w:rsidR="003A506A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7108C55D" w:rsidR="003A506A" w:rsidRPr="00183039" w:rsidRDefault="003A506A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Potenciál </w:t>
            </w:r>
            <w:proofErr w:type="spellStart"/>
            <w:r w:rsidRPr="003A506A">
              <w:rPr>
                <w:rFonts w:cs="Calibri"/>
                <w:i/>
                <w:color w:val="000000"/>
                <w:szCs w:val="20"/>
              </w:rPr>
              <w:t>ChatGPT</w:t>
            </w:r>
            <w:proofErr w:type="spellEnd"/>
            <w:r w:rsidRPr="003A506A">
              <w:rPr>
                <w:rFonts w:cs="Calibri"/>
                <w:i/>
                <w:color w:val="000000"/>
                <w:szCs w:val="20"/>
              </w:rPr>
              <w:t xml:space="preserve"> jako nástroje pro přípravu a realizaci výuky geografie na 2. stupni ZŠ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CB356A" w14:textId="29AA2178" w:rsidR="003A506A" w:rsidRDefault="003A506A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Balážová</w:t>
            </w:r>
          </w:p>
          <w:p w14:paraId="46014FF3" w14:textId="01607AB3" w:rsidR="003A506A" w:rsidRDefault="003A506A" w:rsidP="003A506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Bendl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A506A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203CC4A3" w:rsidR="003A506A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44DCE1A3" w:rsidR="003A506A" w:rsidRPr="00183039" w:rsidRDefault="003A506A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Místně zakotvená výuka zeměpisu na </w:t>
            </w:r>
            <w:proofErr w:type="spellStart"/>
            <w:r w:rsidRPr="003A506A">
              <w:rPr>
                <w:rFonts w:cs="Calibri"/>
                <w:i/>
                <w:color w:val="000000"/>
                <w:szCs w:val="20"/>
              </w:rPr>
              <w:t>Všetatsku</w:t>
            </w:r>
            <w:proofErr w:type="spellEnd"/>
            <w:r w:rsidRPr="003A506A">
              <w:rPr>
                <w:rFonts w:cs="Calibri"/>
                <w:i/>
                <w:color w:val="000000"/>
                <w:szCs w:val="20"/>
              </w:rPr>
              <w:t xml:space="preserve">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F8CA52" w14:textId="3463848A" w:rsidR="003A506A" w:rsidRDefault="003A506A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Černá</w:t>
            </w:r>
          </w:p>
          <w:p w14:paraId="43365C54" w14:textId="172121FC" w:rsidR="003A506A" w:rsidRDefault="003A506A" w:rsidP="003A506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Drápela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A506A" w14:paraId="61C68201" w14:textId="77777777" w:rsidTr="006A394D">
        <w:trPr>
          <w:trHeight w:hRule="exact" w:val="10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70C101B5" w:rsidR="003A506A" w:rsidRPr="006A394D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3</w:t>
            </w:r>
            <w:r w:rsidR="00EE7D93" w:rsidRPr="006A394D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4C80EF86" w:rsidR="003A506A" w:rsidRPr="006A394D" w:rsidRDefault="006A394D" w:rsidP="006A394D">
            <w:pPr>
              <w:rPr>
                <w:rFonts w:cs="Calibri"/>
                <w:i/>
                <w:szCs w:val="20"/>
              </w:rPr>
            </w:pPr>
            <w:r w:rsidRPr="006A394D">
              <w:rPr>
                <w:rFonts w:cs="Calibri"/>
                <w:i/>
                <w:szCs w:val="20"/>
              </w:rPr>
              <w:t>Zahraniční mobility studentů v programu Erasmus+: prostorová analýza destinací a jejich dopad na pracovní uplatnění absolventů</w:t>
            </w:r>
            <w:r>
              <w:rPr>
                <w:rFonts w:cs="Calibri"/>
                <w:i/>
                <w:szCs w:val="20"/>
              </w:rPr>
              <w:t xml:space="preserve"> (pouze </w:t>
            </w:r>
            <w:r w:rsidR="003A506A" w:rsidRPr="006A394D">
              <w:rPr>
                <w:rFonts w:cs="Calibri"/>
                <w:i/>
                <w:szCs w:val="20"/>
              </w:rPr>
              <w:t>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0941C" w14:textId="0B3317D6" w:rsidR="003A506A" w:rsidRPr="006A394D" w:rsidRDefault="006A394D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Natálie </w:t>
            </w:r>
            <w:proofErr w:type="spellStart"/>
            <w:r>
              <w:rPr>
                <w:rFonts w:cs="Calibri"/>
              </w:rPr>
              <w:t>Piněvská</w:t>
            </w:r>
            <w:proofErr w:type="spellEnd"/>
          </w:p>
          <w:p w14:paraId="67A28B4A" w14:textId="2F1544D3" w:rsidR="003A506A" w:rsidRPr="006A394D" w:rsidRDefault="003A506A" w:rsidP="006A394D">
            <w:pPr>
              <w:spacing w:after="0"/>
              <w:jc w:val="right"/>
              <w:rPr>
                <w:rFonts w:cs="Calibri"/>
              </w:rPr>
            </w:pPr>
            <w:r w:rsidRPr="006A394D">
              <w:rPr>
                <w:rFonts w:cs="Calibri"/>
                <w:i/>
                <w:sz w:val="18"/>
                <w:szCs w:val="18"/>
              </w:rPr>
              <w:t xml:space="preserve">(Doc. </w:t>
            </w:r>
            <w:r w:rsidR="006A394D">
              <w:rPr>
                <w:rFonts w:cs="Calibri"/>
                <w:i/>
                <w:sz w:val="18"/>
                <w:szCs w:val="18"/>
              </w:rPr>
              <w:t>Böhm</w:t>
            </w:r>
            <w:r w:rsidRPr="006A394D"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3A506A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6F5930A0" w:rsidR="003A506A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5</w:t>
            </w:r>
            <w:r w:rsidR="00EE7D93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7D4D88DF" w:rsidR="003A506A" w:rsidRPr="00183039" w:rsidRDefault="003A506A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Srovnání výuky územního plánování v České republice a ve Švédsku na základních školách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E8CA54" w14:textId="5EFC640B" w:rsidR="003A506A" w:rsidRDefault="003A506A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2C8D63B1" w14:textId="5B61980F" w:rsidR="003A506A" w:rsidRDefault="003A506A" w:rsidP="003A506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Böhm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A506A" w14:paraId="1AA3B42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0DBA7E" w14:textId="145A0F9B" w:rsidR="003A506A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</w:t>
            </w:r>
            <w:r w:rsidR="00EE7D93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B83FE7" w14:textId="48677535" w:rsidR="003A506A" w:rsidRDefault="003A506A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3A506A">
              <w:rPr>
                <w:rFonts w:cs="Calibri"/>
                <w:i/>
                <w:color w:val="000000"/>
                <w:szCs w:val="20"/>
              </w:rPr>
              <w:t xml:space="preserve">Využití nástrojů umělé inteligence v geografickém vzdělávání na 2. stupni ZŠ </w:t>
            </w:r>
            <w:r>
              <w:rPr>
                <w:rFonts w:cs="Calibri"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C38EB54" w14:textId="5B7D8FA4" w:rsidR="003A506A" w:rsidRDefault="003A506A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akub </w:t>
            </w:r>
            <w:proofErr w:type="spellStart"/>
            <w:r>
              <w:rPr>
                <w:rFonts w:cs="Calibri"/>
              </w:rPr>
              <w:t>Knittl</w:t>
            </w:r>
            <w:proofErr w:type="spellEnd"/>
          </w:p>
          <w:p w14:paraId="4D784960" w14:textId="6BFA57B2" w:rsidR="003A506A" w:rsidRDefault="003A506A" w:rsidP="003A506A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Bendl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4D27" w14:paraId="17B449C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C23ECD" w14:textId="40DA8934" w:rsidR="00E64D27" w:rsidRDefault="00B24825" w:rsidP="003A506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1</w:t>
            </w:r>
            <w:r w:rsidR="00E64D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F0183D" w14:textId="596615C6" w:rsidR="00E64D27" w:rsidRPr="003A506A" w:rsidRDefault="00E64D27" w:rsidP="003A506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DEA6DD" w14:textId="43098F98" w:rsidR="00E64D27" w:rsidRDefault="00E64D27" w:rsidP="003A506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Šnajdr</w:t>
            </w:r>
          </w:p>
        </w:tc>
      </w:tr>
    </w:tbl>
    <w:p w14:paraId="2ECAB8EE" w14:textId="570BB256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6F5B27">
        <w:rPr>
          <w:rFonts w:cs="Calibri"/>
          <w:b/>
          <w:i/>
          <w:sz w:val="24"/>
        </w:rPr>
        <w:t>Zeměpis se zaměřením na vzdělávání</w:t>
      </w:r>
      <w:r>
        <w:rPr>
          <w:rFonts w:cs="Calibri"/>
          <w:b/>
          <w:i/>
          <w:sz w:val="24"/>
        </w:rPr>
        <w:t xml:space="preserve"> (</w:t>
      </w:r>
      <w:r w:rsidR="006F5B27">
        <w:rPr>
          <w:rFonts w:cs="Calibri"/>
          <w:b/>
          <w:i/>
          <w:sz w:val="24"/>
        </w:rPr>
        <w:t>Bc</w:t>
      </w:r>
      <w:r>
        <w:rPr>
          <w:rFonts w:cs="Calibri"/>
          <w:b/>
          <w:i/>
          <w:sz w:val="24"/>
        </w:rPr>
        <w:t>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76BA940B" w:rsidR="00A65200" w:rsidRPr="00011DEC" w:rsidRDefault="00B24825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4</w:t>
            </w:r>
            <w:r w:rsidR="00E64D27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29FE1544" w:rsidR="00A65200" w:rsidRPr="00A65200" w:rsidRDefault="006F5B2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EC0942" w14:textId="43B630C9" w:rsidR="00A65200" w:rsidRDefault="006A394D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osef Nechanický</w:t>
            </w:r>
          </w:p>
        </w:tc>
      </w:tr>
      <w:tr w:rsidR="00FE56C7" w14:paraId="5F23AB4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76A267" w14:textId="4414B53F" w:rsidR="00FE56C7" w:rsidRDefault="00B24825" w:rsidP="00E64D2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</w:t>
            </w:r>
            <w:r w:rsidR="00FE56C7">
              <w:rPr>
                <w:rFonts w:cs="Calibri"/>
              </w:rPr>
              <w:t>.</w:t>
            </w:r>
            <w:r>
              <w:rPr>
                <w:rFonts w:cs="Calibri"/>
              </w:rPr>
              <w:t>1</w:t>
            </w:r>
            <w:r w:rsidR="00E64D27"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4119F8" w14:textId="01C0580C" w:rsidR="00FE56C7" w:rsidRPr="00183039" w:rsidRDefault="00FE56C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8DFCB0" w14:textId="08D2222B" w:rsidR="00FE56C7" w:rsidRDefault="006A394D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Buriánek</w:t>
            </w:r>
          </w:p>
        </w:tc>
      </w:tr>
      <w:tr w:rsidR="00FE56C7" w14:paraId="0BE85C4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B14E669" w14:textId="5C109E5E" w:rsidR="00FE56C7" w:rsidRDefault="00B24825" w:rsidP="00EE7D9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7.4</w:t>
            </w:r>
            <w:r w:rsidR="00E64D27">
              <w:rPr>
                <w:rFonts w:cs="Calibri"/>
              </w:rPr>
              <w:t>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D81764" w14:textId="0E9C35C7" w:rsidR="00FE56C7" w:rsidRPr="00183039" w:rsidRDefault="00FE56C7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FE56C7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0661F2" w14:textId="2CAA8399" w:rsidR="00FE56C7" w:rsidRDefault="00FE56C7" w:rsidP="006F5B2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Zajíček</w:t>
            </w:r>
          </w:p>
        </w:tc>
      </w:tr>
      <w:tr w:rsidR="00A65200" w14:paraId="058653F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FE5503" w14:textId="59F170BE" w:rsidR="00A65200" w:rsidRDefault="00B24825" w:rsidP="003028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8.2</w:t>
            </w:r>
            <w:bookmarkStart w:id="2" w:name="_GoBack"/>
            <w:bookmarkEnd w:id="2"/>
            <w:r w:rsidR="006A394D">
              <w:rPr>
                <w:rFonts w:cs="Calibri"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31556" w14:textId="3E7B1EE2" w:rsidR="00A65200" w:rsidRPr="00A65200" w:rsidRDefault="00A65200" w:rsidP="002D4EAA">
            <w:pPr>
              <w:spacing w:after="0"/>
              <w:rPr>
                <w:rFonts w:cs="Calibri"/>
                <w:b/>
              </w:rPr>
            </w:pPr>
            <w:r w:rsidRPr="00A65200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4AE16B42" w14:textId="59965F5F" w:rsidR="00F22A29" w:rsidRPr="000C3E39" w:rsidRDefault="00F22A29" w:rsidP="006F5B27">
      <w:pPr>
        <w:spacing w:after="0" w:line="240" w:lineRule="auto"/>
        <w:jc w:val="center"/>
      </w:pPr>
    </w:p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39700" w14:textId="77777777" w:rsidR="0019774C" w:rsidRDefault="0019774C" w:rsidP="008F253F">
      <w:r>
        <w:separator/>
      </w:r>
    </w:p>
  </w:endnote>
  <w:endnote w:type="continuationSeparator" w:id="0">
    <w:p w14:paraId="79E0C940" w14:textId="77777777" w:rsidR="0019774C" w:rsidRDefault="0019774C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F4B9E" w14:textId="77777777" w:rsidR="0019774C" w:rsidRDefault="0019774C" w:rsidP="008F253F">
      <w:r>
        <w:separator/>
      </w:r>
    </w:p>
  </w:footnote>
  <w:footnote w:type="continuationSeparator" w:id="0">
    <w:p w14:paraId="65265BF5" w14:textId="77777777" w:rsidR="0019774C" w:rsidRDefault="0019774C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NqoFAJrj8C4tAAAA"/>
  </w:docVars>
  <w:rsids>
    <w:rsidRoot w:val="00E2345F"/>
    <w:rsid w:val="000055CA"/>
    <w:rsid w:val="00011DEC"/>
    <w:rsid w:val="000156B1"/>
    <w:rsid w:val="0001587F"/>
    <w:rsid w:val="000176C5"/>
    <w:rsid w:val="0002019E"/>
    <w:rsid w:val="00022546"/>
    <w:rsid w:val="000239AE"/>
    <w:rsid w:val="000334C2"/>
    <w:rsid w:val="00065583"/>
    <w:rsid w:val="000712B2"/>
    <w:rsid w:val="000738E1"/>
    <w:rsid w:val="00076B18"/>
    <w:rsid w:val="000A180A"/>
    <w:rsid w:val="000B436C"/>
    <w:rsid w:val="000C3E39"/>
    <w:rsid w:val="000C5A37"/>
    <w:rsid w:val="000D1FE1"/>
    <w:rsid w:val="000E59FD"/>
    <w:rsid w:val="00111672"/>
    <w:rsid w:val="00161D7C"/>
    <w:rsid w:val="0016649F"/>
    <w:rsid w:val="00174B8F"/>
    <w:rsid w:val="0017718C"/>
    <w:rsid w:val="00183039"/>
    <w:rsid w:val="0018732D"/>
    <w:rsid w:val="0019414C"/>
    <w:rsid w:val="0019774C"/>
    <w:rsid w:val="001B3889"/>
    <w:rsid w:val="001B7673"/>
    <w:rsid w:val="001C3713"/>
    <w:rsid w:val="001C5625"/>
    <w:rsid w:val="001D60B6"/>
    <w:rsid w:val="001F30A3"/>
    <w:rsid w:val="001F4314"/>
    <w:rsid w:val="00223530"/>
    <w:rsid w:val="00226E29"/>
    <w:rsid w:val="00227432"/>
    <w:rsid w:val="00233958"/>
    <w:rsid w:val="00237FF3"/>
    <w:rsid w:val="00251FEA"/>
    <w:rsid w:val="00264BED"/>
    <w:rsid w:val="002665EE"/>
    <w:rsid w:val="00284BBC"/>
    <w:rsid w:val="00286E07"/>
    <w:rsid w:val="002A5686"/>
    <w:rsid w:val="002B4D1A"/>
    <w:rsid w:val="002B5522"/>
    <w:rsid w:val="002B7901"/>
    <w:rsid w:val="002C28AB"/>
    <w:rsid w:val="002D3095"/>
    <w:rsid w:val="002D4EAA"/>
    <w:rsid w:val="002D7731"/>
    <w:rsid w:val="002F019C"/>
    <w:rsid w:val="002F673F"/>
    <w:rsid w:val="002F7743"/>
    <w:rsid w:val="00302833"/>
    <w:rsid w:val="003060CC"/>
    <w:rsid w:val="00324751"/>
    <w:rsid w:val="00340AAF"/>
    <w:rsid w:val="003522DB"/>
    <w:rsid w:val="003666B6"/>
    <w:rsid w:val="003764ED"/>
    <w:rsid w:val="00393DC5"/>
    <w:rsid w:val="003A0C9A"/>
    <w:rsid w:val="003A1E8C"/>
    <w:rsid w:val="003A506A"/>
    <w:rsid w:val="003B62EA"/>
    <w:rsid w:val="003B6332"/>
    <w:rsid w:val="003C7838"/>
    <w:rsid w:val="003D23E0"/>
    <w:rsid w:val="003E34A5"/>
    <w:rsid w:val="003E6B53"/>
    <w:rsid w:val="003F66BD"/>
    <w:rsid w:val="00404DE4"/>
    <w:rsid w:val="00412044"/>
    <w:rsid w:val="00423C58"/>
    <w:rsid w:val="004304D1"/>
    <w:rsid w:val="00430A2A"/>
    <w:rsid w:val="0043157C"/>
    <w:rsid w:val="00440203"/>
    <w:rsid w:val="00440944"/>
    <w:rsid w:val="00442776"/>
    <w:rsid w:val="00445A46"/>
    <w:rsid w:val="00452604"/>
    <w:rsid w:val="00452B44"/>
    <w:rsid w:val="004557FB"/>
    <w:rsid w:val="0046125D"/>
    <w:rsid w:val="00466115"/>
    <w:rsid w:val="00483458"/>
    <w:rsid w:val="004A155A"/>
    <w:rsid w:val="004A70D6"/>
    <w:rsid w:val="004D32BD"/>
    <w:rsid w:val="004E1136"/>
    <w:rsid w:val="004F27A4"/>
    <w:rsid w:val="00506404"/>
    <w:rsid w:val="00526733"/>
    <w:rsid w:val="005304DD"/>
    <w:rsid w:val="005313DA"/>
    <w:rsid w:val="005341C5"/>
    <w:rsid w:val="0053563A"/>
    <w:rsid w:val="00566749"/>
    <w:rsid w:val="00573124"/>
    <w:rsid w:val="005C4A22"/>
    <w:rsid w:val="005D1D09"/>
    <w:rsid w:val="005E6E15"/>
    <w:rsid w:val="005F03B7"/>
    <w:rsid w:val="006040E5"/>
    <w:rsid w:val="006121B9"/>
    <w:rsid w:val="006131CC"/>
    <w:rsid w:val="00626958"/>
    <w:rsid w:val="0066615C"/>
    <w:rsid w:val="00667A99"/>
    <w:rsid w:val="00677737"/>
    <w:rsid w:val="006822AD"/>
    <w:rsid w:val="006A394D"/>
    <w:rsid w:val="006B0161"/>
    <w:rsid w:val="006B777E"/>
    <w:rsid w:val="006F2412"/>
    <w:rsid w:val="006F36D8"/>
    <w:rsid w:val="006F5B27"/>
    <w:rsid w:val="00710EE9"/>
    <w:rsid w:val="00715782"/>
    <w:rsid w:val="00723E33"/>
    <w:rsid w:val="00740BA5"/>
    <w:rsid w:val="007459E7"/>
    <w:rsid w:val="00756CA6"/>
    <w:rsid w:val="007577C2"/>
    <w:rsid w:val="007805A9"/>
    <w:rsid w:val="0079577F"/>
    <w:rsid w:val="007B4F66"/>
    <w:rsid w:val="007D45D1"/>
    <w:rsid w:val="007E2AB1"/>
    <w:rsid w:val="008219D8"/>
    <w:rsid w:val="00824AA8"/>
    <w:rsid w:val="008359C7"/>
    <w:rsid w:val="008420EC"/>
    <w:rsid w:val="00896330"/>
    <w:rsid w:val="008B0317"/>
    <w:rsid w:val="008E09E6"/>
    <w:rsid w:val="008F1102"/>
    <w:rsid w:val="008F253F"/>
    <w:rsid w:val="008F49BE"/>
    <w:rsid w:val="00903D8E"/>
    <w:rsid w:val="0090659B"/>
    <w:rsid w:val="00925505"/>
    <w:rsid w:val="00930F3F"/>
    <w:rsid w:val="009441E4"/>
    <w:rsid w:val="009459E9"/>
    <w:rsid w:val="00951775"/>
    <w:rsid w:val="00956E6D"/>
    <w:rsid w:val="009713ED"/>
    <w:rsid w:val="00972CFC"/>
    <w:rsid w:val="009749F8"/>
    <w:rsid w:val="00996CB2"/>
    <w:rsid w:val="009A78D6"/>
    <w:rsid w:val="009B46E2"/>
    <w:rsid w:val="009C202B"/>
    <w:rsid w:val="009C519E"/>
    <w:rsid w:val="009F6C87"/>
    <w:rsid w:val="00A078A6"/>
    <w:rsid w:val="00A24E3F"/>
    <w:rsid w:val="00A26AF5"/>
    <w:rsid w:val="00A34F9D"/>
    <w:rsid w:val="00A40740"/>
    <w:rsid w:val="00A51C66"/>
    <w:rsid w:val="00A53671"/>
    <w:rsid w:val="00A65200"/>
    <w:rsid w:val="00A7315A"/>
    <w:rsid w:val="00A9420F"/>
    <w:rsid w:val="00AA127F"/>
    <w:rsid w:val="00AA3D5E"/>
    <w:rsid w:val="00AD4C59"/>
    <w:rsid w:val="00AD51A1"/>
    <w:rsid w:val="00AE55AD"/>
    <w:rsid w:val="00AF4F6F"/>
    <w:rsid w:val="00B07FC8"/>
    <w:rsid w:val="00B24825"/>
    <w:rsid w:val="00B251B7"/>
    <w:rsid w:val="00B55854"/>
    <w:rsid w:val="00B638A6"/>
    <w:rsid w:val="00B71ACE"/>
    <w:rsid w:val="00B71BEB"/>
    <w:rsid w:val="00B72CD2"/>
    <w:rsid w:val="00B75F70"/>
    <w:rsid w:val="00B92883"/>
    <w:rsid w:val="00BB1924"/>
    <w:rsid w:val="00BB2289"/>
    <w:rsid w:val="00BB2B60"/>
    <w:rsid w:val="00BC00DF"/>
    <w:rsid w:val="00BC3A89"/>
    <w:rsid w:val="00BC75F4"/>
    <w:rsid w:val="00BF3AA8"/>
    <w:rsid w:val="00C04B2E"/>
    <w:rsid w:val="00C11AEE"/>
    <w:rsid w:val="00C22D2F"/>
    <w:rsid w:val="00C26267"/>
    <w:rsid w:val="00C30783"/>
    <w:rsid w:val="00C73C96"/>
    <w:rsid w:val="00C911C5"/>
    <w:rsid w:val="00C92A95"/>
    <w:rsid w:val="00CA5DD4"/>
    <w:rsid w:val="00CA6CEA"/>
    <w:rsid w:val="00CC3E13"/>
    <w:rsid w:val="00CD1B16"/>
    <w:rsid w:val="00CF1619"/>
    <w:rsid w:val="00D00BB4"/>
    <w:rsid w:val="00D22CA2"/>
    <w:rsid w:val="00D41B93"/>
    <w:rsid w:val="00D514D0"/>
    <w:rsid w:val="00D51EAF"/>
    <w:rsid w:val="00D55EE6"/>
    <w:rsid w:val="00D7069D"/>
    <w:rsid w:val="00D708A2"/>
    <w:rsid w:val="00D92E21"/>
    <w:rsid w:val="00DA4AE4"/>
    <w:rsid w:val="00DC24AF"/>
    <w:rsid w:val="00DC2FD6"/>
    <w:rsid w:val="00DE24EF"/>
    <w:rsid w:val="00DE5C0C"/>
    <w:rsid w:val="00E049A4"/>
    <w:rsid w:val="00E05EDD"/>
    <w:rsid w:val="00E2345F"/>
    <w:rsid w:val="00E351F8"/>
    <w:rsid w:val="00E35826"/>
    <w:rsid w:val="00E44A1B"/>
    <w:rsid w:val="00E46858"/>
    <w:rsid w:val="00E62F8A"/>
    <w:rsid w:val="00E64D27"/>
    <w:rsid w:val="00E67C29"/>
    <w:rsid w:val="00E852E8"/>
    <w:rsid w:val="00E866B6"/>
    <w:rsid w:val="00E969C6"/>
    <w:rsid w:val="00EA4E27"/>
    <w:rsid w:val="00EB1007"/>
    <w:rsid w:val="00EB269E"/>
    <w:rsid w:val="00EC0247"/>
    <w:rsid w:val="00ED3705"/>
    <w:rsid w:val="00ED6A41"/>
    <w:rsid w:val="00EE7D93"/>
    <w:rsid w:val="00EF4483"/>
    <w:rsid w:val="00F103E5"/>
    <w:rsid w:val="00F110CA"/>
    <w:rsid w:val="00F22A29"/>
    <w:rsid w:val="00F33CA5"/>
    <w:rsid w:val="00F351F9"/>
    <w:rsid w:val="00F5147D"/>
    <w:rsid w:val="00F54AE1"/>
    <w:rsid w:val="00F54CFF"/>
    <w:rsid w:val="00F60F56"/>
    <w:rsid w:val="00F644A5"/>
    <w:rsid w:val="00F66E50"/>
    <w:rsid w:val="00F7279E"/>
    <w:rsid w:val="00F83EC6"/>
    <w:rsid w:val="00F85CAE"/>
    <w:rsid w:val="00FA2AC4"/>
    <w:rsid w:val="00FA3313"/>
    <w:rsid w:val="00FB4F42"/>
    <w:rsid w:val="00FC0356"/>
    <w:rsid w:val="00FE2152"/>
    <w:rsid w:val="00FE481E"/>
    <w:rsid w:val="00FE5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E56C7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02B79-B6DA-4C40-A75B-9601E510C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9</TotalTime>
  <Pages>1</Pages>
  <Words>526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130</cp:revision>
  <cp:lastPrinted>2023-09-18T11:14:00Z</cp:lastPrinted>
  <dcterms:created xsi:type="dcterms:W3CDTF">2024-05-06T18:13:00Z</dcterms:created>
  <dcterms:modified xsi:type="dcterms:W3CDTF">2026-07-02T13:49:00Z</dcterms:modified>
  <cp:category/>
</cp:coreProperties>
</file>